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Content>
        <w:p w14:paraId="0317C60E" w14:textId="77777777" w:rsidR="009924FC" w:rsidRDefault="009924FC"/>
        <w:p w14:paraId="070A707A" w14:textId="1BD5FF64" w:rsidR="009924FC" w:rsidRDefault="009924FC" w:rsidP="1D5DD47E">
          <w:r>
            <w:rPr>
              <w:noProof/>
            </w:rPr>
            <mc:AlternateContent>
              <mc:Choice Requires="wps">
                <w:drawing>
                  <wp:anchor distT="0" distB="0" distL="114300" distR="114300" simplePos="0" relativeHeight="251658240" behindDoc="0" locked="0" layoutInCell="1" allowOverlap="1" wp14:anchorId="0EB2F77F" wp14:editId="209AC5A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xmlns:w16du="http://schemas.microsoft.com/office/word/2023/wordml/word16du">
                <w:pict>
                  <v:rect w14:anchorId="0EB2F77F" id="Rectangle 132" o:spid="_x0000_s1026"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" fillcolor="#4472c4 [3204]" stroked="f" strokeweight="1pt">
                    <o:lock v:ext="edit" aspectratio="t"/>
                    <v:textbox inset="3.6pt,,3.6pt">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EndPr/>
                            <w:sdtContent>
                              <w:r w:rsidR="009924FC">
                                <w:rPr>
                                  <w:color w:val="FFFFFF" w:themeColor="background1"/>
                                  <w:sz w:val="24"/>
                                  <w:szCs w:val="24"/>
                                </w:rPr>
                                <w:t>202</w:t>
                              </w:r>
                              <w:r>
                                <w:rPr>
                                  <w:color w:val="FFFFFF" w:themeColor="background1"/>
                                  <w:sz w:val="24"/>
                                  <w:szCs w:val="24"/>
                                </w:rPr>
                                <w:t>3</w:t>
                              </w:r>
                            </w:sdtContent>
                          </w:sdt>
                        </w:p>
                      </w:txbxContent>
                    </v:textbox>
                    <w10:wrap anchorx="margin" anchory="page"/>
                  </v:rect>
                </w:pict>
              </mc:Fallback>
            </mc:AlternateContent>
          </w:r>
        </w:p>
      </w:sdtContent>
    </w:sdt>
    <w:p w14:paraId="7A95CFAD" w14:textId="7BB35280" w:rsidR="00D42633" w:rsidRDefault="00D42633">
      <w:pPr>
        <w:rPr>
          <w:rFonts w:asciiTheme="majorHAnsi" w:eastAsiaTheme="majorEastAsia" w:hAnsiTheme="majorHAnsi" w:cstheme="majorBidi"/>
          <w:spacing w:val="-10"/>
          <w:kern w:val="28"/>
          <w:sz w:val="56"/>
          <w:szCs w:val="56"/>
        </w:rPr>
      </w:pPr>
      <w:r>
        <w:rPr>
          <w:noProof/>
        </w:rPr>
        <mc:AlternateContent>
          <mc:Choice Requires="wps">
            <w:drawing>
              <wp:anchor distT="0" distB="0" distL="182880" distR="182880" simplePos="0" relativeHeight="251658241" behindDoc="0" locked="0" layoutInCell="1" allowOverlap="1" wp14:anchorId="5691B8C3" wp14:editId="7614BB68">
                <wp:simplePos x="0" y="0"/>
                <wp:positionH relativeFrom="margin">
                  <wp:posOffset>152938</wp:posOffset>
                </wp:positionH>
                <wp:positionV relativeFrom="page">
                  <wp:posOffset>1694424</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xmlns:w16du="http://schemas.microsoft.com/office/word/2023/wordml/word16du">
            <w:pict>
              <v:shapetype w14:anchorId="5691B8C3" id="_x0000_t202" coordsize="21600,21600" o:spt="202" path="m,l,21600r21600,l21600,xe">
                <v:stroke joinstyle="miter"/>
                <v:path gradientshapeok="t" o:connecttype="rect"/>
              </v:shapetype>
              <v:shape id="Text Box 131" o:spid="_x0000_s1027" type="#_x0000_t202" style="position:absolute;margin-left:12.05pt;margin-top:133.4pt;width:369pt;height:529.2pt;z-index:251658241;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" filled="f" stroked="f" strokeweight=".5pt">
                <v:textbox style="mso-fit-shape-to-text:t" inset="0,0,0,0">
                  <w:txbxContent>
                    <w:p w14:paraId="362351C9" w14:textId="465C6FFA" w:rsidR="009924FC" w:rsidRDefault="00435289">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v:textbox>
                <w10:wrap type="square" anchorx="margin" anchory="page"/>
              </v:shape>
            </w:pict>
          </mc:Fallback>
        </mc:AlternateContent>
      </w:r>
      <w:r>
        <w:br w:type="page"/>
      </w:r>
    </w:p>
    <w:p w14:paraId="0BC0C169" w14:textId="1CBF8674" w:rsidR="00560CC6" w:rsidRDefault="00615F8E" w:rsidP="00615F8E">
      <w:pPr>
        <w:pStyle w:val="Title"/>
        <w:jc w:val="center"/>
      </w:pPr>
      <w:r>
        <w:lastRenderedPageBreak/>
        <w:t>Statement of Intent</w:t>
      </w:r>
    </w:p>
    <w:p w14:paraId="35929F14" w14:textId="311AD4F9" w:rsidR="00615F8E" w:rsidRDefault="00615F8E" w:rsidP="00615F8E"/>
    <w:p w14:paraId="3E3D5F1F" w14:textId="77777777" w:rsidR="00615F8E" w:rsidRDefault="00615F8E" w:rsidP="00615F8E">
      <w:pPr>
        <w:pStyle w:val="Subtitle"/>
        <w:jc w:val="center"/>
      </w:pPr>
      <w:r>
        <w:t>Overview</w:t>
      </w:r>
    </w:p>
    <w:p w14:paraId="2ED8C86B" w14:textId="77777777"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4B7A5341" w:rsidR="00615F8E" w:rsidRDefault="00615F8E" w:rsidP="00615F8E">
      <w:pPr>
        <w:jc w:val="both"/>
      </w:pPr>
      <w:r>
        <w:t xml:space="preserve">The primary purpose of this document is to validate the issue identified via the automated detection process to eliminate false positives.  </w:t>
      </w:r>
    </w:p>
    <w:p w14:paraId="7FAC13E9" w14:textId="4D8D889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Subtitle"/>
        <w:jc w:val="center"/>
      </w:pPr>
    </w:p>
    <w:p w14:paraId="177032EE" w14:textId="60FA65AF" w:rsidR="00615F8E" w:rsidRDefault="00615F8E" w:rsidP="00615F8E">
      <w:pPr>
        <w:pStyle w:val="Subtitle"/>
        <w:jc w:val="center"/>
      </w:pPr>
      <w:r>
        <w:t>Reporting Best Practices</w:t>
      </w:r>
    </w:p>
    <w:p w14:paraId="465E9AD2" w14:textId="630781A8"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03CC7109"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00F23A10" w:rsidRPr="4CB8646F">
          <w:rPr>
            <w:rStyle w:val="Hyperlink"/>
          </w:rPr>
          <w:t>here</w:t>
        </w:r>
      </w:hyperlink>
      <w:r w:rsidR="00F23A10">
        <w:t>.</w:t>
      </w:r>
    </w:p>
    <w:p w14:paraId="3DFA6ED2" w14:textId="77777777" w:rsidR="00615F8E" w:rsidRDefault="00615F8E" w:rsidP="00615F8E">
      <w:pPr>
        <w:pStyle w:val="Subtitle"/>
        <w:jc w:val="center"/>
      </w:pPr>
    </w:p>
    <w:p w14:paraId="36663345" w14:textId="21A1244D" w:rsidR="00615F8E" w:rsidRDefault="00615F8E" w:rsidP="00615F8E">
      <w:pPr>
        <w:pStyle w:val="Subtitle"/>
        <w:jc w:val="center"/>
      </w:pPr>
      <w:r>
        <w:t>Document Naming Conventions</w:t>
      </w:r>
    </w:p>
    <w:p w14:paraId="6D691B90" w14:textId="38A10929" w:rsidR="008310AF" w:rsidRDefault="00615F8E" w:rsidP="00615F8E">
      <w:pPr>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8310AF">
      <w:pPr>
        <w:pStyle w:val="Title"/>
      </w:pPr>
    </w:p>
    <w:p w14:paraId="1FEB5A9A" w14:textId="645C7833" w:rsidR="008310AF" w:rsidRDefault="008310AF" w:rsidP="008310AF">
      <w:pPr>
        <w:pStyle w:val="Title"/>
        <w:jc w:val="center"/>
      </w:pPr>
      <w:r>
        <w:t>Document History</w:t>
      </w:r>
    </w:p>
    <w:p w14:paraId="4A7C20DB" w14:textId="77777777" w:rsidR="008310AF" w:rsidRPr="008310AF" w:rsidRDefault="008310AF" w:rsidP="008310AF"/>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373"/>
        <w:gridCol w:w="1387"/>
        <w:gridCol w:w="1785"/>
        <w:gridCol w:w="4471"/>
      </w:tblGrid>
      <w:tr w:rsidR="008310AF" w:rsidRPr="00C55BBE" w14:paraId="3ADBD142" w14:textId="77777777" w:rsidTr="22452843">
        <w:tc>
          <w:tcPr>
            <w:tcW w:w="1413" w:type="dxa"/>
            <w:shd w:val="clear" w:color="auto" w:fill="2F5496" w:themeFill="accent1" w:themeFillShade="BF"/>
          </w:tcPr>
          <w:p w14:paraId="2A23F2D1" w14:textId="77777777" w:rsidR="008310AF" w:rsidRPr="00C55BBE" w:rsidRDefault="008310AF" w:rsidP="00632907">
            <w:pPr>
              <w:jc w:val="both"/>
              <w:rPr>
                <w:b/>
                <w:bCs/>
                <w:color w:val="FFFFFF" w:themeColor="background1"/>
              </w:rPr>
            </w:pPr>
            <w:r>
              <w:rPr>
                <w:b/>
                <w:bCs/>
                <w:color w:val="FFFFFF" w:themeColor="background1"/>
              </w:rPr>
              <w:t>Dates</w:t>
            </w:r>
          </w:p>
        </w:tc>
        <w:tc>
          <w:tcPr>
            <w:tcW w:w="1417" w:type="dxa"/>
            <w:shd w:val="clear" w:color="auto" w:fill="2F5496" w:themeFill="accent1" w:themeFillShade="BF"/>
          </w:tcPr>
          <w:p w14:paraId="4026FB77" w14:textId="77777777" w:rsidR="008310AF" w:rsidRPr="00C55BBE" w:rsidRDefault="008310AF" w:rsidP="00632907">
            <w:pPr>
              <w:jc w:val="both"/>
              <w:rPr>
                <w:b/>
                <w:bCs/>
                <w:color w:val="FFFFFF" w:themeColor="background1"/>
              </w:rPr>
            </w:pPr>
            <w:r>
              <w:rPr>
                <w:b/>
                <w:bCs/>
                <w:color w:val="FFFFFF" w:themeColor="background1"/>
              </w:rPr>
              <w:t>Version</w:t>
            </w:r>
          </w:p>
        </w:tc>
        <w:tc>
          <w:tcPr>
            <w:tcW w:w="1843" w:type="dxa"/>
            <w:shd w:val="clear" w:color="auto" w:fill="2F5496" w:themeFill="accent1" w:themeFillShade="BF"/>
          </w:tcPr>
          <w:p w14:paraId="3289DF45" w14:textId="77777777" w:rsidR="008310AF" w:rsidRPr="00C55BBE" w:rsidRDefault="008310AF" w:rsidP="00632907">
            <w:pPr>
              <w:jc w:val="both"/>
              <w:rPr>
                <w:b/>
                <w:bCs/>
                <w:color w:val="FFFFFF" w:themeColor="background1"/>
              </w:rPr>
            </w:pPr>
            <w:r>
              <w:rPr>
                <w:b/>
                <w:bCs/>
                <w:color w:val="FFFFFF" w:themeColor="background1"/>
              </w:rPr>
              <w:t>Author</w:t>
            </w:r>
          </w:p>
        </w:tc>
        <w:tc>
          <w:tcPr>
            <w:tcW w:w="4677" w:type="dxa"/>
            <w:shd w:val="clear" w:color="auto" w:fill="2F5496" w:themeFill="accent1" w:themeFillShade="BF"/>
          </w:tcPr>
          <w:p w14:paraId="6E472824" w14:textId="77777777" w:rsidR="008310AF" w:rsidRPr="00C55BBE" w:rsidRDefault="008310AF" w:rsidP="00632907">
            <w:pPr>
              <w:jc w:val="both"/>
              <w:rPr>
                <w:b/>
                <w:bCs/>
                <w:color w:val="FFFFFF" w:themeColor="background1"/>
              </w:rPr>
            </w:pPr>
            <w:r>
              <w:rPr>
                <w:b/>
                <w:bCs/>
                <w:color w:val="FFFFFF" w:themeColor="background1"/>
              </w:rPr>
              <w:t>Comments</w:t>
            </w:r>
          </w:p>
        </w:tc>
      </w:tr>
      <w:tr w:rsidR="008310AF" w14:paraId="2D629906" w14:textId="77777777" w:rsidTr="22452843">
        <w:tc>
          <w:tcPr>
            <w:tcW w:w="1413" w:type="dxa"/>
          </w:tcPr>
          <w:p w14:paraId="1DF7A546" w14:textId="42696B5F" w:rsidR="008310AF" w:rsidRDefault="008310AF" w:rsidP="008310AF">
            <w:pPr>
              <w:jc w:val="center"/>
            </w:pPr>
          </w:p>
        </w:tc>
        <w:tc>
          <w:tcPr>
            <w:tcW w:w="1417" w:type="dxa"/>
          </w:tcPr>
          <w:p w14:paraId="408C2F2B" w14:textId="50F7186B" w:rsidR="008310AF" w:rsidRDefault="440B95C8" w:rsidP="00632907">
            <w:pPr>
              <w:jc w:val="both"/>
            </w:pPr>
            <w:r>
              <w:t>V0.1</w:t>
            </w:r>
          </w:p>
        </w:tc>
        <w:tc>
          <w:tcPr>
            <w:tcW w:w="1843" w:type="dxa"/>
          </w:tcPr>
          <w:p w14:paraId="5CFA5C10" w14:textId="77777777" w:rsidR="008310AF" w:rsidRDefault="008310AF" w:rsidP="00632907">
            <w:pPr>
              <w:jc w:val="both"/>
            </w:pPr>
          </w:p>
        </w:tc>
        <w:tc>
          <w:tcPr>
            <w:tcW w:w="4677" w:type="dxa"/>
          </w:tcPr>
          <w:p w14:paraId="0BAAAAAE" w14:textId="77777777" w:rsidR="008310AF" w:rsidRDefault="008310AF" w:rsidP="00632907">
            <w:pPr>
              <w:jc w:val="both"/>
            </w:pPr>
          </w:p>
        </w:tc>
      </w:tr>
      <w:tr w:rsidR="008310AF" w14:paraId="7CAAB99E" w14:textId="77777777" w:rsidTr="22452843">
        <w:tc>
          <w:tcPr>
            <w:tcW w:w="1413" w:type="dxa"/>
          </w:tcPr>
          <w:p w14:paraId="3A953D6B" w14:textId="77777777" w:rsidR="008310AF" w:rsidRDefault="008310AF" w:rsidP="00632907">
            <w:pPr>
              <w:jc w:val="both"/>
            </w:pPr>
          </w:p>
        </w:tc>
        <w:tc>
          <w:tcPr>
            <w:tcW w:w="1417" w:type="dxa"/>
          </w:tcPr>
          <w:p w14:paraId="0A61FB3B" w14:textId="77777777" w:rsidR="008310AF" w:rsidRDefault="008310AF" w:rsidP="00632907">
            <w:pPr>
              <w:jc w:val="both"/>
            </w:pPr>
          </w:p>
        </w:tc>
        <w:tc>
          <w:tcPr>
            <w:tcW w:w="1843" w:type="dxa"/>
          </w:tcPr>
          <w:p w14:paraId="6BEFB33D" w14:textId="77777777" w:rsidR="008310AF" w:rsidRDefault="008310AF" w:rsidP="00632907">
            <w:pPr>
              <w:jc w:val="both"/>
            </w:pPr>
          </w:p>
        </w:tc>
        <w:tc>
          <w:tcPr>
            <w:tcW w:w="4677" w:type="dxa"/>
          </w:tcPr>
          <w:p w14:paraId="65BC1CD3" w14:textId="77777777" w:rsidR="008310AF" w:rsidRDefault="008310AF" w:rsidP="00632907">
            <w:pPr>
              <w:jc w:val="both"/>
            </w:pPr>
          </w:p>
        </w:tc>
      </w:tr>
      <w:tr w:rsidR="008310AF" w14:paraId="246C7945" w14:textId="77777777" w:rsidTr="22452843">
        <w:tc>
          <w:tcPr>
            <w:tcW w:w="1413" w:type="dxa"/>
          </w:tcPr>
          <w:p w14:paraId="3C9FE2FA" w14:textId="77777777" w:rsidR="008310AF" w:rsidRDefault="008310AF" w:rsidP="00632907">
            <w:pPr>
              <w:jc w:val="both"/>
            </w:pPr>
          </w:p>
        </w:tc>
        <w:tc>
          <w:tcPr>
            <w:tcW w:w="1417" w:type="dxa"/>
          </w:tcPr>
          <w:p w14:paraId="5CD35EF8" w14:textId="77777777" w:rsidR="008310AF" w:rsidRDefault="008310AF" w:rsidP="00632907">
            <w:pPr>
              <w:jc w:val="both"/>
            </w:pPr>
          </w:p>
        </w:tc>
        <w:tc>
          <w:tcPr>
            <w:tcW w:w="1843" w:type="dxa"/>
          </w:tcPr>
          <w:p w14:paraId="33EF3B3E" w14:textId="77777777" w:rsidR="008310AF" w:rsidRDefault="008310AF" w:rsidP="00632907">
            <w:pPr>
              <w:jc w:val="both"/>
            </w:pPr>
          </w:p>
        </w:tc>
        <w:tc>
          <w:tcPr>
            <w:tcW w:w="4677" w:type="dxa"/>
          </w:tcPr>
          <w:p w14:paraId="7BC0899E" w14:textId="77777777" w:rsidR="008310AF" w:rsidRDefault="008310AF" w:rsidP="00632907">
            <w:pPr>
              <w:jc w:val="both"/>
            </w:pPr>
          </w:p>
        </w:tc>
      </w:tr>
    </w:tbl>
    <w:p w14:paraId="4FE41909" w14:textId="77777777" w:rsidR="008310AF" w:rsidRPr="008310AF" w:rsidRDefault="008310AF" w:rsidP="008310AF"/>
    <w:p w14:paraId="6674D335" w14:textId="77777777" w:rsidR="008310AF" w:rsidRDefault="008310AF" w:rsidP="008310AF">
      <w:pPr>
        <w:pStyle w:val="Title"/>
      </w:pPr>
    </w:p>
    <w:p w14:paraId="56637543" w14:textId="77777777" w:rsidR="008310AF" w:rsidRDefault="008310AF" w:rsidP="008310AF">
      <w:pPr>
        <w:pStyle w:val="Title"/>
      </w:pPr>
    </w:p>
    <w:p w14:paraId="20C59E7C" w14:textId="6148F7D2" w:rsidR="008310AF" w:rsidRDefault="008310AF">
      <w:pPr>
        <w:rPr>
          <w:rFonts w:asciiTheme="majorHAnsi" w:eastAsiaTheme="majorEastAsia" w:hAnsiTheme="majorHAnsi" w:cstheme="majorBidi"/>
          <w:spacing w:val="-10"/>
          <w:kern w:val="28"/>
          <w:sz w:val="56"/>
          <w:szCs w:val="56"/>
        </w:rPr>
      </w:pPr>
      <w:r>
        <w:br w:type="page"/>
      </w:r>
    </w:p>
    <w:p w14:paraId="47582B19" w14:textId="1387CF6C" w:rsidR="00615F8E" w:rsidRDefault="008310AF" w:rsidP="008310AF">
      <w:pPr>
        <w:pStyle w:val="Title"/>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b/>
          <w:bCs/>
          <w:noProof/>
        </w:rPr>
      </w:sdtEndPr>
      <w:sdtContent>
        <w:p w14:paraId="12330888" w14:textId="00B59A9A" w:rsidR="008310AF" w:rsidRDefault="008310AF">
          <w:pPr>
            <w:pStyle w:val="TOCHeading"/>
          </w:pPr>
          <w:r>
            <w:t>Contents</w:t>
          </w:r>
        </w:p>
        <w:p w14:paraId="4A40FB3C" w14:textId="7532E194" w:rsidR="00F23A10" w:rsidRDefault="008310AF">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19848724" w:history="1">
            <w:r w:rsidR="00F23A10" w:rsidRPr="00921925">
              <w:rPr>
                <w:rStyle w:val="Hyperlink"/>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9F30118" w14:textId="6933578A" w:rsidR="00F23A10" w:rsidRDefault="00000000">
          <w:pPr>
            <w:pStyle w:val="TOC2"/>
            <w:tabs>
              <w:tab w:val="right" w:leader="dot" w:pos="9016"/>
            </w:tabs>
            <w:rPr>
              <w:rFonts w:eastAsiaTheme="minorEastAsia"/>
              <w:noProof/>
              <w:lang w:eastAsia="en-AU"/>
            </w:rPr>
          </w:pPr>
          <w:hyperlink w:anchor="_Toc119848725" w:history="1">
            <w:r w:rsidR="00F23A10" w:rsidRPr="00921925">
              <w:rPr>
                <w:rStyle w:val="Hyperlink"/>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A7DB675" w14:textId="3CF34C70" w:rsidR="00F23A10" w:rsidRDefault="00000000">
          <w:pPr>
            <w:pStyle w:val="TOC2"/>
            <w:tabs>
              <w:tab w:val="right" w:leader="dot" w:pos="9016"/>
            </w:tabs>
            <w:rPr>
              <w:rFonts w:eastAsiaTheme="minorEastAsia"/>
              <w:noProof/>
              <w:lang w:eastAsia="en-AU"/>
            </w:rPr>
          </w:pPr>
          <w:hyperlink w:anchor="_Toc119848726" w:history="1">
            <w:r w:rsidR="00F23A10" w:rsidRPr="00921925">
              <w:rPr>
                <w:rStyle w:val="Hyperlink"/>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03CD7DF3" w14:textId="11A5E141" w:rsidR="00F23A10" w:rsidRDefault="00000000">
          <w:pPr>
            <w:pStyle w:val="TOC1"/>
            <w:tabs>
              <w:tab w:val="right" w:leader="dot" w:pos="9016"/>
            </w:tabs>
            <w:rPr>
              <w:rFonts w:eastAsiaTheme="minorEastAsia"/>
              <w:noProof/>
              <w:lang w:eastAsia="en-AU"/>
            </w:rPr>
          </w:pPr>
          <w:hyperlink w:anchor="_Toc119848727" w:history="1">
            <w:r w:rsidR="00F23A10" w:rsidRPr="00921925">
              <w:rPr>
                <w:rStyle w:val="Hyperlink"/>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7D6585C7" w14:textId="5E8E86BE" w:rsidR="00F23A10" w:rsidRDefault="00000000">
          <w:pPr>
            <w:pStyle w:val="TOC1"/>
            <w:tabs>
              <w:tab w:val="right" w:leader="dot" w:pos="9016"/>
            </w:tabs>
            <w:rPr>
              <w:rFonts w:eastAsiaTheme="minorEastAsia"/>
              <w:noProof/>
              <w:lang w:eastAsia="en-AU"/>
            </w:rPr>
          </w:pPr>
          <w:hyperlink w:anchor="_Toc119848728" w:history="1">
            <w:r w:rsidR="00F23A10" w:rsidRPr="00921925">
              <w:rPr>
                <w:rStyle w:val="Hyperlink"/>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3ACA0D78" w14:textId="3012A992" w:rsidR="00F23A10" w:rsidRDefault="00000000">
          <w:pPr>
            <w:pStyle w:val="TOC2"/>
            <w:tabs>
              <w:tab w:val="right" w:leader="dot" w:pos="9016"/>
            </w:tabs>
            <w:rPr>
              <w:rFonts w:eastAsiaTheme="minorEastAsia"/>
              <w:noProof/>
              <w:lang w:eastAsia="en-AU"/>
            </w:rPr>
          </w:pPr>
          <w:hyperlink w:anchor="_Toc119848729" w:history="1">
            <w:r w:rsidR="00F23A10" w:rsidRPr="00921925">
              <w:rPr>
                <w:rStyle w:val="Hyperlink"/>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47376E7" w14:textId="4B72004A" w:rsidR="00F23A10" w:rsidRDefault="00000000">
          <w:pPr>
            <w:pStyle w:val="TOC2"/>
            <w:tabs>
              <w:tab w:val="right" w:leader="dot" w:pos="9016"/>
            </w:tabs>
            <w:rPr>
              <w:rFonts w:eastAsiaTheme="minorEastAsia"/>
              <w:noProof/>
              <w:lang w:eastAsia="en-AU"/>
            </w:rPr>
          </w:pPr>
          <w:hyperlink w:anchor="_Toc119848730" w:history="1">
            <w:r w:rsidR="00F23A10" w:rsidRPr="00921925">
              <w:rPr>
                <w:rStyle w:val="Hyperlink"/>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0CA5729C" w14:textId="0541BC07" w:rsidR="00F23A10" w:rsidRDefault="00000000">
          <w:pPr>
            <w:pStyle w:val="TOC2"/>
            <w:tabs>
              <w:tab w:val="right" w:leader="dot" w:pos="9016"/>
            </w:tabs>
            <w:rPr>
              <w:rFonts w:eastAsiaTheme="minorEastAsia"/>
              <w:noProof/>
              <w:lang w:eastAsia="en-AU"/>
            </w:rPr>
          </w:pPr>
          <w:hyperlink w:anchor="_Toc119848731" w:history="1">
            <w:r w:rsidR="00F23A10" w:rsidRPr="00921925">
              <w:rPr>
                <w:rStyle w:val="Hyperlink"/>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422A735C" w14:textId="2E3F26C2" w:rsidR="00F23A10" w:rsidRDefault="00000000">
          <w:pPr>
            <w:pStyle w:val="TOC1"/>
            <w:tabs>
              <w:tab w:val="right" w:leader="dot" w:pos="9016"/>
            </w:tabs>
            <w:rPr>
              <w:rFonts w:eastAsiaTheme="minorEastAsia"/>
              <w:noProof/>
              <w:lang w:eastAsia="en-AU"/>
            </w:rPr>
          </w:pPr>
          <w:hyperlink w:anchor="_Toc119848732" w:history="1">
            <w:r w:rsidR="00F23A10" w:rsidRPr="00921925">
              <w:rPr>
                <w:rStyle w:val="Hyperlink"/>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1985C19" w14:textId="3F4925C2" w:rsidR="00F23A10" w:rsidRDefault="00000000">
          <w:pPr>
            <w:pStyle w:val="TOC1"/>
            <w:tabs>
              <w:tab w:val="right" w:leader="dot" w:pos="9016"/>
            </w:tabs>
            <w:rPr>
              <w:rFonts w:eastAsiaTheme="minorEastAsia"/>
              <w:noProof/>
              <w:lang w:eastAsia="en-AU"/>
            </w:rPr>
          </w:pPr>
          <w:hyperlink w:anchor="_Toc119848733" w:history="1">
            <w:r w:rsidR="00F23A10" w:rsidRPr="00921925">
              <w:rPr>
                <w:rStyle w:val="Hyperlink"/>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sidR="00F23A10">
              <w:rPr>
                <w:noProof/>
                <w:webHidden/>
              </w:rPr>
              <w:t>5</w:t>
            </w:r>
            <w:r w:rsidR="00F23A10">
              <w:rPr>
                <w:noProof/>
                <w:webHidden/>
              </w:rPr>
              <w:fldChar w:fldCharType="end"/>
            </w:r>
          </w:hyperlink>
        </w:p>
        <w:p w14:paraId="7D121673" w14:textId="28832E6E" w:rsidR="00F23A10" w:rsidRDefault="00000000">
          <w:pPr>
            <w:pStyle w:val="TOC1"/>
            <w:tabs>
              <w:tab w:val="right" w:leader="dot" w:pos="9016"/>
            </w:tabs>
            <w:rPr>
              <w:rFonts w:eastAsiaTheme="minorEastAsia"/>
              <w:noProof/>
              <w:lang w:eastAsia="en-AU"/>
            </w:rPr>
          </w:pPr>
          <w:hyperlink w:anchor="_Toc119848734" w:history="1">
            <w:r w:rsidR="00F23A10" w:rsidRPr="00921925">
              <w:rPr>
                <w:rStyle w:val="Hyperlink"/>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sidR="00F23A10">
              <w:rPr>
                <w:noProof/>
                <w:webHidden/>
              </w:rPr>
              <w:t>6</w:t>
            </w:r>
            <w:r w:rsidR="00F23A10">
              <w:rPr>
                <w:noProof/>
                <w:webHidden/>
              </w:rPr>
              <w:fldChar w:fldCharType="end"/>
            </w:r>
          </w:hyperlink>
        </w:p>
        <w:p w14:paraId="4ADAF3E4" w14:textId="39F44538"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Heading1"/>
        <w:spacing w:line="360" w:lineRule="auto"/>
        <w:jc w:val="both"/>
        <w:rPr>
          <w:rFonts w:ascii="Calibri Light" w:hAnsi="Calibri Light"/>
        </w:rPr>
      </w:pPr>
      <w:bookmarkStart w:id="0" w:name="_Toc119843141"/>
      <w:bookmarkStart w:id="1" w:name="_Toc119848724"/>
      <w:r>
        <w:rPr>
          <w:rFonts w:ascii="Calibri Light" w:hAnsi="Calibri Light"/>
        </w:rPr>
        <w:lastRenderedPageBreak/>
        <w:t>Introduction</w:t>
      </w:r>
      <w:bookmarkEnd w:id="0"/>
      <w:bookmarkEnd w:id="1"/>
    </w:p>
    <w:p w14:paraId="4067496A" w14:textId="6E40BC7F" w:rsidR="008310AF" w:rsidRDefault="008310AF" w:rsidP="008310AF">
      <w:pPr>
        <w:pStyle w:val="Heading2"/>
        <w:spacing w:line="240" w:lineRule="auto"/>
        <w:jc w:val="both"/>
      </w:pPr>
      <w:bookmarkStart w:id="2" w:name="_Toc119843142"/>
      <w:bookmarkStart w:id="3" w:name="_Toc119848725"/>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ListParagraph"/>
        <w:numPr>
          <w:ilvl w:val="0"/>
          <w:numId w:val="1"/>
        </w:numPr>
        <w:jc w:val="both"/>
      </w:pPr>
      <w:r>
        <w:t>Indeed, defects.</w:t>
      </w:r>
    </w:p>
    <w:p w14:paraId="2A38899E" w14:textId="4760EC07" w:rsidR="007F601A" w:rsidRDefault="007F601A" w:rsidP="008310AF">
      <w:pPr>
        <w:pStyle w:val="ListParagraph"/>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ListParagraph"/>
        <w:numPr>
          <w:ilvl w:val="0"/>
          <w:numId w:val="1"/>
        </w:numPr>
        <w:jc w:val="both"/>
      </w:pPr>
      <w:r>
        <w:t>Recommendation(s) to fix.</w:t>
      </w:r>
    </w:p>
    <w:p w14:paraId="10B8EB8F" w14:textId="46D413E0" w:rsidR="008310AF" w:rsidRDefault="008310AF" w:rsidP="008310AF">
      <w:pPr>
        <w:pStyle w:val="ListParagraph"/>
        <w:numPr>
          <w:ilvl w:val="0"/>
          <w:numId w:val="1"/>
        </w:numPr>
        <w:jc w:val="both"/>
      </w:pPr>
      <w:r>
        <w:t>Any exploit for consideration.</w:t>
      </w:r>
    </w:p>
    <w:p w14:paraId="3D593EBB" w14:textId="77777777" w:rsidR="008310AF" w:rsidRPr="00C55BBE" w:rsidRDefault="008310AF" w:rsidP="008310AF">
      <w:pPr>
        <w:pStyle w:val="ListParagraph"/>
        <w:ind w:left="773"/>
        <w:jc w:val="both"/>
      </w:pPr>
    </w:p>
    <w:p w14:paraId="21318F0A" w14:textId="448C3AA3" w:rsidR="008310AF" w:rsidRDefault="008310AF" w:rsidP="008310AF">
      <w:pPr>
        <w:pStyle w:val="Heading2"/>
        <w:spacing w:line="240" w:lineRule="auto"/>
        <w:jc w:val="both"/>
      </w:pPr>
      <w:bookmarkStart w:id="4" w:name="_Toc119843143"/>
      <w:bookmarkStart w:id="5" w:name="_Toc119848726"/>
      <w:r w:rsidRPr="00DE549E">
        <w:t>Scope</w:t>
      </w:r>
      <w:bookmarkEnd w:id="4"/>
      <w:bookmarkEnd w:id="5"/>
    </w:p>
    <w:p w14:paraId="05492E0E" w14:textId="23C866C0" w:rsidR="008310AF" w:rsidRDefault="008310AF" w:rsidP="008310AF">
      <w:pPr>
        <w:jc w:val="both"/>
        <w:rPr>
          <w:b/>
          <w:bCs/>
          <w:i/>
          <w:iCs/>
        </w:rPr>
      </w:pPr>
      <w:r>
        <w:t xml:space="preserve">This static code analysis is limited to the </w:t>
      </w:r>
      <w:r w:rsidRPr="002F492F">
        <w:rPr>
          <w:b/>
          <w:bCs/>
          <w:i/>
          <w:iCs/>
        </w:rPr>
        <w:t>{Issue Category}</w:t>
      </w:r>
      <w:r>
        <w:t xml:space="preserve"> type defect identified in the following CIDs:</w:t>
      </w:r>
      <w:r>
        <w:br/>
      </w:r>
      <w:r w:rsidRPr="00DF3001">
        <w:rPr>
          <w:b/>
          <w:bCs/>
          <w:i/>
          <w:iCs/>
        </w:rPr>
        <w:t>{Coverity Issue CID}</w:t>
      </w:r>
    </w:p>
    <w:p w14:paraId="5A1A8CEB" w14:textId="479D03EA" w:rsidR="008310AF" w:rsidRDefault="008310AF" w:rsidP="008310AF">
      <w:pPr>
        <w:jc w:val="both"/>
        <w:rPr>
          <w:b/>
          <w:bCs/>
          <w:i/>
          <w:iCs/>
        </w:rPr>
      </w:pPr>
    </w:p>
    <w:p w14:paraId="284BD0D7" w14:textId="52B26BA3" w:rsidR="008310AF" w:rsidRDefault="008310AF" w:rsidP="008310AF">
      <w:pPr>
        <w:pStyle w:val="Heading1"/>
        <w:spacing w:line="240" w:lineRule="auto"/>
        <w:jc w:val="both"/>
      </w:pPr>
      <w:bookmarkStart w:id="6" w:name="_Toc119848727"/>
      <w:r>
        <w:t>Acronyms and Abbreviations</w:t>
      </w:r>
      <w:bookmarkEnd w:id="6"/>
    </w:p>
    <w:p w14:paraId="7F978A30" w14:textId="77777777" w:rsidR="008310AF" w:rsidRPr="006159EB" w:rsidRDefault="008310AF" w:rsidP="008310AF">
      <w:pPr>
        <w:rPr>
          <w:rStyle w:val="Emphasis"/>
        </w:rPr>
      </w:pPr>
      <w:r w:rsidRPr="006159EB">
        <w:rPr>
          <w:rStyle w:val="Emphasis"/>
        </w:rPr>
        <w:t>Please keep an updated list of acronyms and abbreviations used throughout the report.</w:t>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632907">
        <w:tc>
          <w:tcPr>
            <w:tcW w:w="1838" w:type="dxa"/>
            <w:shd w:val="clear" w:color="auto" w:fill="2F5496" w:themeFill="accent1" w:themeFillShade="BF"/>
          </w:tcPr>
          <w:p w14:paraId="739D5B94" w14:textId="77777777" w:rsidR="008310AF" w:rsidRPr="0074157B" w:rsidRDefault="008310AF" w:rsidP="00632907">
            <w:pPr>
              <w:jc w:val="both"/>
              <w:rPr>
                <w:b/>
                <w:bCs/>
                <w:color w:val="FFFFFF" w:themeColor="background1"/>
              </w:rPr>
            </w:pPr>
            <w:r>
              <w:rPr>
                <w:b/>
                <w:bCs/>
                <w:color w:val="FFFFFF" w:themeColor="background1"/>
              </w:rPr>
              <w:t>Acronym</w:t>
            </w:r>
          </w:p>
        </w:tc>
        <w:tc>
          <w:tcPr>
            <w:tcW w:w="7512" w:type="dxa"/>
            <w:shd w:val="clear" w:color="auto" w:fill="2F5496" w:themeFill="accent1" w:themeFillShade="BF"/>
          </w:tcPr>
          <w:p w14:paraId="76CF3E9D" w14:textId="77777777" w:rsidR="008310AF" w:rsidRPr="0074157B" w:rsidRDefault="008310AF" w:rsidP="00632907">
            <w:pPr>
              <w:jc w:val="both"/>
              <w:rPr>
                <w:b/>
                <w:bCs/>
                <w:color w:val="FFFFFF" w:themeColor="background1"/>
              </w:rPr>
            </w:pPr>
            <w:r>
              <w:rPr>
                <w:b/>
                <w:bCs/>
                <w:color w:val="FFFFFF" w:themeColor="background1"/>
              </w:rPr>
              <w:t>Meaning</w:t>
            </w:r>
          </w:p>
        </w:tc>
      </w:tr>
      <w:tr w:rsidR="008310AF" w14:paraId="5F721960" w14:textId="77777777" w:rsidTr="00632907">
        <w:tc>
          <w:tcPr>
            <w:tcW w:w="1838" w:type="dxa"/>
          </w:tcPr>
          <w:p w14:paraId="6DA67D21" w14:textId="77777777" w:rsidR="008310AF" w:rsidRDefault="008310AF" w:rsidP="00632907">
            <w:pPr>
              <w:jc w:val="both"/>
            </w:pPr>
            <w:r>
              <w:t>DTN</w:t>
            </w:r>
          </w:p>
        </w:tc>
        <w:tc>
          <w:tcPr>
            <w:tcW w:w="7512" w:type="dxa"/>
          </w:tcPr>
          <w:p w14:paraId="271B5AAB" w14:textId="77777777" w:rsidR="008310AF" w:rsidRDefault="008310AF" w:rsidP="00632907">
            <w:pPr>
              <w:jc w:val="both"/>
            </w:pPr>
            <w:r>
              <w:t>Delay/Disruption Tolerant Network</w:t>
            </w:r>
          </w:p>
        </w:tc>
      </w:tr>
      <w:tr w:rsidR="008310AF" w14:paraId="7794951E" w14:textId="77777777" w:rsidTr="00632907">
        <w:tc>
          <w:tcPr>
            <w:tcW w:w="1838" w:type="dxa"/>
          </w:tcPr>
          <w:p w14:paraId="37446E1D" w14:textId="77777777" w:rsidR="008310AF" w:rsidRDefault="008310AF" w:rsidP="00632907">
            <w:pPr>
              <w:jc w:val="both"/>
            </w:pPr>
            <w:r>
              <w:t>ION</w:t>
            </w:r>
          </w:p>
        </w:tc>
        <w:tc>
          <w:tcPr>
            <w:tcW w:w="7512" w:type="dxa"/>
          </w:tcPr>
          <w:p w14:paraId="57411A23" w14:textId="77777777" w:rsidR="008310AF" w:rsidRDefault="008310AF" w:rsidP="00632907">
            <w:pPr>
              <w:jc w:val="both"/>
            </w:pPr>
            <w:r>
              <w:t>Interplanetary Overlay Network</w:t>
            </w:r>
          </w:p>
        </w:tc>
      </w:tr>
      <w:tr w:rsidR="008310AF" w14:paraId="6467ECD5" w14:textId="77777777" w:rsidTr="00632907">
        <w:tc>
          <w:tcPr>
            <w:tcW w:w="1838" w:type="dxa"/>
          </w:tcPr>
          <w:p w14:paraId="1A298907" w14:textId="77777777" w:rsidR="008310AF" w:rsidRDefault="008310AF" w:rsidP="00632907">
            <w:pPr>
              <w:jc w:val="both"/>
            </w:pPr>
          </w:p>
        </w:tc>
        <w:tc>
          <w:tcPr>
            <w:tcW w:w="7512" w:type="dxa"/>
          </w:tcPr>
          <w:p w14:paraId="467A7F06" w14:textId="77777777" w:rsidR="008310AF" w:rsidRDefault="008310AF" w:rsidP="00632907">
            <w:pPr>
              <w:jc w:val="both"/>
            </w:pPr>
          </w:p>
        </w:tc>
      </w:tr>
    </w:tbl>
    <w:p w14:paraId="6DABFB1A" w14:textId="77777777" w:rsidR="008310AF" w:rsidRDefault="008310AF" w:rsidP="008310AF">
      <w:pPr>
        <w:jc w:val="both"/>
      </w:pPr>
    </w:p>
    <w:p w14:paraId="61333A00" w14:textId="554FA0B5" w:rsidR="008310AF" w:rsidRDefault="008310AF">
      <w:r>
        <w:br w:type="page"/>
      </w:r>
    </w:p>
    <w:p w14:paraId="07B3FC15" w14:textId="79FA36F3" w:rsidR="008310AF" w:rsidRDefault="008310AF" w:rsidP="008310AF">
      <w:pPr>
        <w:pStyle w:val="Heading1"/>
      </w:pPr>
      <w:bookmarkStart w:id="7" w:name="_Toc119848728"/>
      <w:r>
        <w:lastRenderedPageBreak/>
        <w:t>Code Review and Analysis</w:t>
      </w:r>
      <w:bookmarkEnd w:id="7"/>
    </w:p>
    <w:p w14:paraId="6052BF46" w14:textId="5F370B71" w:rsidR="008310AF" w:rsidRDefault="008310AF" w:rsidP="007F601A">
      <w:pPr>
        <w:pStyle w:val="Heading2"/>
        <w:spacing w:after="0" w:line="240" w:lineRule="auto"/>
      </w:pPr>
      <w:bookmarkStart w:id="8" w:name="_Toc119848729"/>
      <w:r>
        <w:t>O</w:t>
      </w:r>
      <w:bookmarkEnd w:id="8"/>
      <w:r w:rsidR="00435289">
        <w:t>verview</w:t>
      </w:r>
    </w:p>
    <w:p w14:paraId="6A982F0E" w14:textId="61CAFC5A" w:rsidR="007F601A" w:rsidRPr="007F601A" w:rsidRDefault="00F346B7" w:rsidP="0043201C">
      <w:pPr>
        <w:rPr>
          <w:rStyle w:val="SubtleEmphasis"/>
        </w:rPr>
      </w:pPr>
      <w:r>
        <w:rPr>
          <w:rStyle w:val="SubtleEmphasis"/>
        </w:rPr>
        <w:t xml:space="preserve">Looking at CID-1520859. This is an </w:t>
      </w:r>
      <w:r w:rsidRPr="00F346B7">
        <w:rPr>
          <w:rStyle w:val="SubtleEmphasis"/>
          <w:b/>
          <w:bCs/>
        </w:rPr>
        <w:t xml:space="preserve">Out of Bounds access </w:t>
      </w:r>
      <w:r>
        <w:rPr>
          <w:rStyle w:val="SubtleEmphasis"/>
        </w:rPr>
        <w:t xml:space="preserve">error. This is also referred to as a buffer overflow or a memory safety error. Essentially this means that the code </w:t>
      </w:r>
      <w:proofErr w:type="gramStart"/>
      <w:r>
        <w:rPr>
          <w:rStyle w:val="SubtleEmphasis"/>
        </w:rPr>
        <w:t>is able to</w:t>
      </w:r>
      <w:proofErr w:type="gramEnd"/>
      <w:r>
        <w:rPr>
          <w:rStyle w:val="SubtleEmphasis"/>
        </w:rPr>
        <w:t xml:space="preserve"> read and write from outside the boundary of the buffer intended.</w:t>
      </w:r>
    </w:p>
    <w:p w14:paraId="218AF9A3" w14:textId="5B4CB7BC" w:rsidR="008310AF" w:rsidRDefault="008310AF" w:rsidP="007F601A">
      <w:pPr>
        <w:pStyle w:val="Heading2"/>
        <w:spacing w:after="0" w:line="240" w:lineRule="auto"/>
      </w:pPr>
      <w:bookmarkStart w:id="9" w:name="_Toc119848730"/>
      <w:r>
        <w:t>Observations</w:t>
      </w:r>
      <w:bookmarkEnd w:id="9"/>
    </w:p>
    <w:p w14:paraId="29319E23" w14:textId="20DD6EF0" w:rsidR="0043201C" w:rsidRDefault="00F346B7" w:rsidP="0043201C">
      <w:pPr>
        <w:rPr>
          <w:rStyle w:val="SubtleEmphasis"/>
        </w:rPr>
      </w:pPr>
      <w:r>
        <w:rPr>
          <w:rStyle w:val="SubtleEmphasis"/>
        </w:rPr>
        <w:t>This error seems to be occurring when assigning the “</w:t>
      </w:r>
      <w:proofErr w:type="spellStart"/>
      <w:r>
        <w:rPr>
          <w:rStyle w:val="SubtleEmphasis"/>
        </w:rPr>
        <w:t>elt</w:t>
      </w:r>
      <w:proofErr w:type="spellEnd"/>
      <w:r>
        <w:rPr>
          <w:rStyle w:val="SubtleEmphasis"/>
        </w:rPr>
        <w:t>” variable with the “</w:t>
      </w:r>
      <w:proofErr w:type="spellStart"/>
      <w:r>
        <w:rPr>
          <w:rStyle w:val="SubtleEmphasis"/>
        </w:rPr>
        <w:t>SM_list_data</w:t>
      </w:r>
      <w:proofErr w:type="spellEnd"/>
      <w:r>
        <w:rPr>
          <w:rStyle w:val="SubtleEmphasis"/>
        </w:rPr>
        <w:t>” variable.</w:t>
      </w:r>
    </w:p>
    <w:p w14:paraId="69F5B7E4" w14:textId="27223495" w:rsidR="00F346B7" w:rsidRDefault="00F346B7" w:rsidP="0043201C">
      <w:pPr>
        <w:rPr>
          <w:rStyle w:val="SubtleEmphasis"/>
          <w:lang w:val="en-US"/>
        </w:rPr>
      </w:pPr>
      <w:r w:rsidRPr="00F346B7">
        <w:rPr>
          <w:rStyle w:val="SubtleEmphasis"/>
          <w:lang w:val="en-US"/>
        </w:rPr>
        <w:drawing>
          <wp:inline distT="0" distB="0" distL="0" distR="0" wp14:anchorId="384DB493" wp14:editId="45FA1C73">
            <wp:extent cx="5731510" cy="266065"/>
            <wp:effectExtent l="0" t="0" r="2540" b="635"/>
            <wp:docPr id="670596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596078" name=""/>
                    <pic:cNvPicPr/>
                  </pic:nvPicPr>
                  <pic:blipFill>
                    <a:blip r:embed="rId13"/>
                    <a:stretch>
                      <a:fillRect/>
                    </a:stretch>
                  </pic:blipFill>
                  <pic:spPr>
                    <a:xfrm>
                      <a:off x="0" y="0"/>
                      <a:ext cx="5731510" cy="266065"/>
                    </a:xfrm>
                    <a:prstGeom prst="rect">
                      <a:avLst/>
                    </a:prstGeom>
                  </pic:spPr>
                </pic:pic>
              </a:graphicData>
            </a:graphic>
          </wp:inline>
        </w:drawing>
      </w:r>
    </w:p>
    <w:p w14:paraId="6647F292" w14:textId="41AC6DD7" w:rsidR="00F346B7" w:rsidRDefault="00F346B7" w:rsidP="0043201C">
      <w:pPr>
        <w:rPr>
          <w:rStyle w:val="SubtleEmphasis"/>
          <w:lang w:val="en-US"/>
        </w:rPr>
      </w:pPr>
      <w:r>
        <w:rPr>
          <w:rStyle w:val="SubtleEmphasis"/>
          <w:lang w:val="en-US"/>
        </w:rPr>
        <w:t xml:space="preserve">This is a very large index of numbers that </w:t>
      </w:r>
      <w:r w:rsidR="00C45154">
        <w:rPr>
          <w:rStyle w:val="SubtleEmphasis"/>
          <w:lang w:val="en-US"/>
        </w:rPr>
        <w:t xml:space="preserve">may include negative </w:t>
      </w:r>
      <w:proofErr w:type="spellStart"/>
      <w:r w:rsidR="00C45154">
        <w:rPr>
          <w:rStyle w:val="SubtleEmphasis"/>
          <w:lang w:val="en-US"/>
        </w:rPr>
        <w:t>parametres</w:t>
      </w:r>
      <w:proofErr w:type="spellEnd"/>
      <w:r w:rsidR="00C45154">
        <w:rPr>
          <w:rStyle w:val="SubtleEmphasis"/>
          <w:lang w:val="en-US"/>
        </w:rPr>
        <w:t xml:space="preserve"> that can be interpreted as unassigned.</w:t>
      </w:r>
    </w:p>
    <w:p w14:paraId="0EFEA52E" w14:textId="361474A4" w:rsidR="00C45154" w:rsidRDefault="00C45154" w:rsidP="0043201C">
      <w:pPr>
        <w:rPr>
          <w:rStyle w:val="SubtleEmphasis"/>
          <w:lang w:val="en-US"/>
        </w:rPr>
      </w:pPr>
      <w:r>
        <w:rPr>
          <w:rStyle w:val="SubtleEmphasis"/>
          <w:lang w:val="en-US"/>
        </w:rPr>
        <w:t>If the memory that is out of bounds can be accessed by a potential attacker, it can essentially be controlled by the attacker. The attacker can then possibly execute code fragments and modify the memory within the code.</w:t>
      </w:r>
    </w:p>
    <w:p w14:paraId="49CB77F1" w14:textId="74211E64" w:rsidR="00C45154" w:rsidRDefault="00C45154" w:rsidP="0043201C">
      <w:pPr>
        <w:rPr>
          <w:rStyle w:val="SubtleEmphasis"/>
          <w:lang w:val="en-US"/>
        </w:rPr>
      </w:pPr>
      <w:r>
        <w:rPr>
          <w:rStyle w:val="SubtleEmphasis"/>
          <w:lang w:val="en-US"/>
        </w:rPr>
        <w:t>This will also likely lead to corruption of the relevant memory as well as potentially having the program be repeated in an infinite loop.</w:t>
      </w:r>
    </w:p>
    <w:p w14:paraId="3597DAF7" w14:textId="685CB5D3" w:rsidR="00C45154" w:rsidRPr="0043201C" w:rsidRDefault="00C45154" w:rsidP="0043201C">
      <w:pPr>
        <w:rPr>
          <w:rStyle w:val="SubtleEmphasis"/>
          <w:lang w:val="en-US"/>
        </w:rPr>
      </w:pPr>
      <w:r>
        <w:rPr>
          <w:rStyle w:val="SubtleEmphasis"/>
          <w:lang w:val="en-US"/>
        </w:rPr>
        <w:t xml:space="preserve">If the attacker has access </w:t>
      </w:r>
      <w:r w:rsidR="00F47B44">
        <w:rPr>
          <w:rStyle w:val="SubtleEmphasis"/>
          <w:lang w:val="en-US"/>
        </w:rPr>
        <w:t>to an Out of bound read then they may have access to sensitive information within the system and program. Which can then lead to further consequences throughout the system.</w:t>
      </w:r>
    </w:p>
    <w:p w14:paraId="53E049B3" w14:textId="2EBFB3A2" w:rsidR="007F601A" w:rsidRDefault="008310AF" w:rsidP="007F601A">
      <w:pPr>
        <w:pStyle w:val="Heading2"/>
        <w:spacing w:after="0" w:line="240" w:lineRule="auto"/>
      </w:pPr>
      <w:bookmarkStart w:id="10" w:name="_Toc119848731"/>
      <w:r>
        <w:t>Supporting Evidence</w:t>
      </w:r>
      <w:bookmarkEnd w:id="10"/>
      <w:r>
        <w:tab/>
      </w:r>
    </w:p>
    <w:p w14:paraId="0B5B0D05" w14:textId="32BAC1E0" w:rsidR="00C45154" w:rsidRPr="00C45154" w:rsidRDefault="00C45154" w:rsidP="00C45154">
      <w:pPr>
        <w:rPr>
          <w:lang w:val="en-US"/>
        </w:rPr>
      </w:pPr>
      <w:r w:rsidRPr="00C45154">
        <w:rPr>
          <w:lang w:val="en-US"/>
        </w:rPr>
        <w:t>https://cwe.mitre.org/data/definitions/119.html</w:t>
      </w:r>
    </w:p>
    <w:p w14:paraId="40FECA14" w14:textId="77777777" w:rsidR="007F601A" w:rsidRDefault="0043201C" w:rsidP="007F601A">
      <w:pPr>
        <w:pStyle w:val="Heading1"/>
        <w:spacing w:line="240" w:lineRule="auto"/>
      </w:pPr>
      <w:bookmarkStart w:id="11" w:name="_Toc119848732"/>
      <w:r>
        <w:t>Conclusions and Recommendations</w:t>
      </w:r>
      <w:bookmarkEnd w:id="11"/>
    </w:p>
    <w:p w14:paraId="16C0425F" w14:textId="2F42BB9E" w:rsidR="007F601A" w:rsidRPr="0043201C" w:rsidRDefault="00F47B44" w:rsidP="007F601A">
      <w:pPr>
        <w:jc w:val="both"/>
        <w:rPr>
          <w:rStyle w:val="SubtleEmphasis"/>
        </w:rPr>
      </w:pPr>
      <w:r>
        <w:rPr>
          <w:rStyle w:val="SubtleEmphasis"/>
        </w:rPr>
        <w:t xml:space="preserve">This is an incredibly </w:t>
      </w:r>
      <w:proofErr w:type="gramStart"/>
      <w:r>
        <w:rPr>
          <w:rStyle w:val="SubtleEmphasis"/>
        </w:rPr>
        <w:t>high risk</w:t>
      </w:r>
      <w:proofErr w:type="gramEnd"/>
      <w:r>
        <w:rPr>
          <w:rStyle w:val="SubtleEmphasis"/>
        </w:rPr>
        <w:t xml:space="preserve"> error that needs to be amended immediately. An attacker having access to this error could be dire for the system. The recommendation is to attempt to fix the out of bound access and have the program only access the required memory. </w:t>
      </w:r>
    </w:p>
    <w:p w14:paraId="55693EDC" w14:textId="3F83DE95" w:rsidR="0043201C" w:rsidRDefault="0043201C" w:rsidP="007F601A">
      <w:pPr>
        <w:rPr>
          <w:rFonts w:asciiTheme="majorHAnsi" w:eastAsiaTheme="majorEastAsia" w:hAnsiTheme="majorHAnsi" w:cstheme="majorBidi"/>
          <w:color w:val="2F5496" w:themeColor="accent1" w:themeShade="BF"/>
          <w:sz w:val="32"/>
          <w:szCs w:val="32"/>
        </w:rPr>
      </w:pPr>
      <w:r>
        <w:br w:type="page"/>
      </w:r>
    </w:p>
    <w:p w14:paraId="439D3017" w14:textId="77777777" w:rsidR="00F47B44" w:rsidRDefault="00CF6C70" w:rsidP="00CF6C70">
      <w:pPr>
        <w:rPr>
          <w:rStyle w:val="SubtleEmphasis"/>
        </w:rPr>
      </w:pPr>
      <w:bookmarkStart w:id="12" w:name="_Toc119848733"/>
      <w:r w:rsidRPr="0032522D">
        <w:rPr>
          <w:rStyle w:val="Heading1Char"/>
        </w:rPr>
        <w:lastRenderedPageBreak/>
        <w:t>References</w:t>
      </w:r>
      <w:bookmarkEnd w:id="12"/>
      <w:r>
        <w:br/>
      </w:r>
      <w:r>
        <w:rPr>
          <w:rStyle w:val="SubtleEmphasis"/>
        </w:rPr>
        <w:t xml:space="preserve">Please keep an updated references list in </w:t>
      </w:r>
      <w:r w:rsidR="0032522D">
        <w:rPr>
          <w:rStyle w:val="SubtleEmphasis"/>
        </w:rPr>
        <w:t xml:space="preserve">APA7; The Deakin referencing guide can be found </w:t>
      </w:r>
      <w:hyperlink r:id="rId14" w:history="1">
        <w:r w:rsidR="0032522D" w:rsidRPr="0032522D">
          <w:rPr>
            <w:rStyle w:val="Hyperlink"/>
          </w:rPr>
          <w:t>here</w:t>
        </w:r>
      </w:hyperlink>
      <w:r w:rsidR="0032522D">
        <w:rPr>
          <w:rStyle w:val="SubtleEmphasis"/>
        </w:rPr>
        <w:t>.</w:t>
      </w:r>
    </w:p>
    <w:p w14:paraId="1E6B3354" w14:textId="0D2EDE95" w:rsidR="0032522D" w:rsidRDefault="00F47B44" w:rsidP="00CF6C70">
      <w:pPr>
        <w:rPr>
          <w:rStyle w:val="Heading1Char"/>
        </w:rPr>
      </w:pPr>
      <w:r w:rsidRPr="00F47B44">
        <w:t>https://cwe.mitre.org/data/definitions/119.html</w:t>
      </w:r>
      <w:r w:rsidR="00CF6C70">
        <w:br/>
      </w:r>
    </w:p>
    <w:p w14:paraId="4CD01AFB" w14:textId="77777777" w:rsidR="0032522D" w:rsidRDefault="0032522D">
      <w:pPr>
        <w:rPr>
          <w:rStyle w:val="Heading1Char"/>
        </w:rPr>
      </w:pPr>
      <w:r>
        <w:rPr>
          <w:rStyle w:val="Heading1Char"/>
        </w:rPr>
        <w:br w:type="page"/>
      </w:r>
    </w:p>
    <w:p w14:paraId="512CE0C2" w14:textId="119CF0D7" w:rsidR="008310AF" w:rsidRPr="0043201C" w:rsidRDefault="0043201C" w:rsidP="00CF6C70">
      <w:bookmarkStart w:id="13" w:name="_Toc119848734"/>
      <w:r w:rsidRPr="0032522D">
        <w:rPr>
          <w:rStyle w:val="Heading1Char"/>
        </w:rPr>
        <w:lastRenderedPageBreak/>
        <w:t>Appendix</w:t>
      </w:r>
      <w:bookmarkEnd w:id="13"/>
    </w:p>
    <w:p w14:paraId="7800F175" w14:textId="7DEAF724" w:rsidR="008310AF" w:rsidRPr="00271952" w:rsidRDefault="00271952">
      <w:pPr>
        <w:rPr>
          <w:rStyle w:val="SubtleEmphasis"/>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p>
    <w:p w14:paraId="4C7BD8A9" w14:textId="77777777" w:rsidR="008310AF" w:rsidRPr="008310AF" w:rsidRDefault="008310AF" w:rsidP="008310AF">
      <w:pPr>
        <w:pStyle w:val="Heading1"/>
        <w:rPr>
          <w:lang w:val="en-US"/>
        </w:rPr>
      </w:pPr>
    </w:p>
    <w:p w14:paraId="129ECE72" w14:textId="77777777" w:rsidR="008310AF" w:rsidRPr="008310AF" w:rsidRDefault="008310AF" w:rsidP="008310AF"/>
    <w:sectPr w:rsidR="008310AF" w:rsidRPr="008310AF" w:rsidSect="00690363">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426"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8911F" w14:textId="77777777" w:rsidR="00D0701C" w:rsidRDefault="00D0701C" w:rsidP="009924FC">
      <w:pPr>
        <w:spacing w:after="0" w:line="240" w:lineRule="auto"/>
      </w:pPr>
      <w:r>
        <w:separator/>
      </w:r>
    </w:p>
  </w:endnote>
  <w:endnote w:type="continuationSeparator" w:id="0">
    <w:p w14:paraId="181DDD8A" w14:textId="77777777" w:rsidR="00D0701C" w:rsidRDefault="00D0701C" w:rsidP="009924FC">
      <w:pPr>
        <w:spacing w:after="0" w:line="240" w:lineRule="auto"/>
      </w:pPr>
      <w:r>
        <w:continuationSeparator/>
      </w:r>
    </w:p>
  </w:endnote>
  <w:endnote w:type="continuationNotice" w:id="1">
    <w:p w14:paraId="4A936557" w14:textId="77777777" w:rsidR="00D0701C" w:rsidRDefault="00D070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Body CS)">
    <w:panose1 w:val="00000000000000000000"/>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0026830"/>
      <w:docPartObj>
        <w:docPartGallery w:val="Page Numbers (Bottom of Page)"/>
        <w:docPartUnique/>
      </w:docPartObj>
    </w:sdtPr>
    <w:sdtContent>
      <w:p w14:paraId="0B561062" w14:textId="678FBB7C" w:rsidR="00797A72" w:rsidRDefault="00797A72" w:rsidP="003D0E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1DC1DB" w14:textId="77777777" w:rsidR="00F121FD" w:rsidRDefault="00F121FD" w:rsidP="00797A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Body CS)"/>
        <w:color w:val="808080" w:themeColor="background1" w:themeShade="80"/>
        <w:spacing w:val="50"/>
        <w:sz w:val="18"/>
        <w:szCs w:val="18"/>
      </w:rPr>
      <w:id w:val="1263491243"/>
      <w:docPartObj>
        <w:docPartGallery w:val="Page Numbers (Bottom of Page)"/>
        <w:docPartUnique/>
      </w:docPartObj>
    </w:sdtPr>
    <w:sdtEndPr>
      <w:rPr>
        <w:rStyle w:val="PageNumber"/>
        <w:rFonts w:cstheme="minorBidi"/>
        <w:spacing w:val="0"/>
        <w:sz w:val="22"/>
        <w:szCs w:val="22"/>
      </w:rPr>
    </w:sdtEndPr>
    <w:sdtContent>
      <w:p w14:paraId="343FF6FD" w14:textId="31C88EAF" w:rsidR="00797A72" w:rsidRPr="00690363" w:rsidRDefault="00690363" w:rsidP="00690363">
        <w:pPr>
          <w:pStyle w:val="Footer"/>
          <w:framePr w:wrap="none" w:vAnchor="text" w:hAnchor="page" w:x="9560" w:y="15"/>
          <w:rPr>
            <w:rStyle w:val="PageNumber"/>
            <w:color w:val="808080" w:themeColor="background1" w:themeShade="80"/>
          </w:rPr>
        </w:pPr>
        <w:r w:rsidRPr="00690363">
          <w:rPr>
            <w:rStyle w:val="PageNumber"/>
            <w:rFonts w:cs="Arial (Body CS)"/>
            <w:color w:val="808080" w:themeColor="background1" w:themeShade="80"/>
            <w:spacing w:val="50"/>
            <w:sz w:val="18"/>
            <w:szCs w:val="18"/>
          </w:rPr>
          <w:t>Page</w:t>
        </w:r>
        <w:r w:rsidRPr="00690363">
          <w:rPr>
            <w:rStyle w:val="PageNumber"/>
            <w:color w:val="808080" w:themeColor="background1" w:themeShade="80"/>
            <w:sz w:val="18"/>
            <w:szCs w:val="18"/>
          </w:rPr>
          <w:t xml:space="preserve"> | </w:t>
        </w:r>
        <w:r w:rsidR="00797A72" w:rsidRPr="00690363">
          <w:rPr>
            <w:rStyle w:val="PageNumber"/>
            <w:color w:val="808080" w:themeColor="background1" w:themeShade="80"/>
            <w:sz w:val="18"/>
            <w:szCs w:val="18"/>
          </w:rPr>
          <w:fldChar w:fldCharType="begin"/>
        </w:r>
        <w:r w:rsidR="00797A72" w:rsidRPr="00690363">
          <w:rPr>
            <w:rStyle w:val="PageNumber"/>
            <w:color w:val="808080" w:themeColor="background1" w:themeShade="80"/>
            <w:sz w:val="18"/>
            <w:szCs w:val="18"/>
          </w:rPr>
          <w:instrText xml:space="preserve"> PAGE </w:instrText>
        </w:r>
        <w:r w:rsidR="00797A72" w:rsidRPr="00690363">
          <w:rPr>
            <w:rStyle w:val="PageNumber"/>
            <w:color w:val="808080" w:themeColor="background1" w:themeShade="80"/>
            <w:sz w:val="18"/>
            <w:szCs w:val="18"/>
          </w:rPr>
          <w:fldChar w:fldCharType="separate"/>
        </w:r>
        <w:r w:rsidR="00797A72" w:rsidRPr="00690363">
          <w:rPr>
            <w:rStyle w:val="PageNumber"/>
            <w:noProof/>
            <w:color w:val="808080" w:themeColor="background1" w:themeShade="80"/>
            <w:sz w:val="18"/>
            <w:szCs w:val="18"/>
          </w:rPr>
          <w:t>0</w:t>
        </w:r>
        <w:r w:rsidR="00797A72" w:rsidRPr="00690363">
          <w:rPr>
            <w:rStyle w:val="PageNumber"/>
            <w:color w:val="808080" w:themeColor="background1" w:themeShade="80"/>
            <w:sz w:val="18"/>
            <w:szCs w:val="18"/>
          </w:rPr>
          <w:fldChar w:fldCharType="end"/>
        </w:r>
      </w:p>
    </w:sdtContent>
  </w:sdt>
  <w:p w14:paraId="40A04E03" w14:textId="59CC9739" w:rsidR="008310AF" w:rsidRDefault="00000000" w:rsidP="00797A72">
    <w:pPr>
      <w:pStyle w:val="Footer"/>
      <w:pBdr>
        <w:top w:val="single" w:sz="4" w:space="1" w:color="D9D9D9" w:themeColor="background1" w:themeShade="D9"/>
      </w:pBdr>
      <w:ind w:right="-46"/>
      <w:jc w:val="right"/>
    </w:pPr>
    <w:sdt>
      <w:sdtPr>
        <w:id w:val="-919710056"/>
        <w:docPartObj>
          <w:docPartGallery w:val="Page Numbers (Bottom of Page)"/>
          <w:docPartUnique/>
        </w:docPartObj>
      </w:sdtPr>
      <w:sdtEndPr>
        <w:rPr>
          <w:color w:val="7F7F7F" w:themeColor="background1" w:themeShade="7F"/>
          <w:spacing w:val="60"/>
        </w:rPr>
      </w:sdtEndPr>
      <w:sdtContent>
        <w:r w:rsidR="007F601A">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du="http://schemas.microsoft.com/office/word/2023/wordml/word16du">
              <w:pict w14:anchorId="14D8CACD">
                <v:shapetype id="_x0000_t202" coordsize="21600,21600" o:spt="202" path="m,l,21600r21600,l21600,xe" w14:anchorId="50AB763C">
                  <v:stroke joinstyle="miter"/>
                  <v:path gradientshapeok="t" o:connecttype="rect"/>
                </v:shapetype>
                <v:shape id="Text Box 2" style="position:absolute;left:0;text-align:left;margin-left:137.05pt;margin-top:-13.5pt;width:170.5pt;height:2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v:textbox>
                    <w:txbxContent>
                      <w:p w:rsidRPr="0043201C" w:rsidR="0043201C" w:rsidP="0043201C" w:rsidRDefault="0043201C" w14:paraId="3D7EFBF6" w14:textId="746B89C3">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sidR="007F601A">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sdtContent>
    </w:sdt>
  </w:p>
  <w:p w14:paraId="2D40B2A1" w14:textId="7EACE7EE" w:rsidR="008310AF" w:rsidRDefault="008310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BF898" w14:textId="77777777" w:rsidR="00690363" w:rsidRDefault="00690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DA05D" w14:textId="77777777" w:rsidR="00D0701C" w:rsidRDefault="00D0701C" w:rsidP="009924FC">
      <w:pPr>
        <w:spacing w:after="0" w:line="240" w:lineRule="auto"/>
      </w:pPr>
      <w:r>
        <w:separator/>
      </w:r>
    </w:p>
  </w:footnote>
  <w:footnote w:type="continuationSeparator" w:id="0">
    <w:p w14:paraId="721602E6" w14:textId="77777777" w:rsidR="00D0701C" w:rsidRDefault="00D0701C" w:rsidP="009924FC">
      <w:pPr>
        <w:spacing w:after="0" w:line="240" w:lineRule="auto"/>
      </w:pPr>
      <w:r>
        <w:continuationSeparator/>
      </w:r>
    </w:p>
  </w:footnote>
  <w:footnote w:type="continuationNotice" w:id="1">
    <w:p w14:paraId="57FBEF69" w14:textId="77777777" w:rsidR="00D0701C" w:rsidRDefault="00D0701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5C42E" w14:textId="77777777" w:rsidR="00690363" w:rsidRDefault="006903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5590A38E" w:rsidR="0043201C" w:rsidRPr="007F601A" w:rsidRDefault="007F601A" w:rsidP="007F601A">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 xml:space="preserve">Trimester </w:t>
    </w:r>
    <w:r w:rsidR="00D42633">
      <w:t>1</w:t>
    </w:r>
    <w:r w:rsidRPr="007F601A">
      <w:t xml:space="preserve"> |</w:t>
    </w:r>
    <w:r w:rsidRPr="007F601A">
      <w:rPr>
        <w:b/>
        <w:bCs/>
      </w:rPr>
      <w:t xml:space="preserve"> 202</w:t>
    </w:r>
    <w:r w:rsidR="00D42633">
      <w:rPr>
        <w:b/>
        <w:bCs/>
      </w:rPr>
      <w:t>3</w:t>
    </w:r>
    <w:r w:rsidRPr="007F601A">
      <w:b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66076" w14:textId="77777777" w:rsidR="00690363" w:rsidRDefault="006903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num w:numId="1" w16cid:durableId="13436232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A419C"/>
    <w:rsid w:val="002079A7"/>
    <w:rsid w:val="00271952"/>
    <w:rsid w:val="0032522D"/>
    <w:rsid w:val="003934F3"/>
    <w:rsid w:val="003E26D0"/>
    <w:rsid w:val="003E281A"/>
    <w:rsid w:val="0043201C"/>
    <w:rsid w:val="00435289"/>
    <w:rsid w:val="00560CC6"/>
    <w:rsid w:val="005B1F36"/>
    <w:rsid w:val="00615F8E"/>
    <w:rsid w:val="00632907"/>
    <w:rsid w:val="00690363"/>
    <w:rsid w:val="00714745"/>
    <w:rsid w:val="007769A3"/>
    <w:rsid w:val="00797A72"/>
    <w:rsid w:val="007F601A"/>
    <w:rsid w:val="008310AF"/>
    <w:rsid w:val="009924FC"/>
    <w:rsid w:val="00AB15D9"/>
    <w:rsid w:val="00B13EBD"/>
    <w:rsid w:val="00C31A32"/>
    <w:rsid w:val="00C45154"/>
    <w:rsid w:val="00CF6C70"/>
    <w:rsid w:val="00D0701C"/>
    <w:rsid w:val="00D42633"/>
    <w:rsid w:val="00DB13F7"/>
    <w:rsid w:val="00DD0173"/>
    <w:rsid w:val="00DF23DD"/>
    <w:rsid w:val="00E261B5"/>
    <w:rsid w:val="00F121FD"/>
    <w:rsid w:val="00F23A10"/>
    <w:rsid w:val="00F346B7"/>
    <w:rsid w:val="00F47B44"/>
    <w:rsid w:val="00F64C27"/>
    <w:rsid w:val="00FE5FC2"/>
    <w:rsid w:val="1BD27110"/>
    <w:rsid w:val="1D5DD47E"/>
    <w:rsid w:val="22452843"/>
    <w:rsid w:val="39EB4B62"/>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4DE17198-D39B-D842-AC07-54379879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4F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15F8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0AF"/>
    <w:pPr>
      <w:outlineLvl w:val="9"/>
    </w:pPr>
    <w:rPr>
      <w:lang w:val="en-US"/>
    </w:rPr>
  </w:style>
  <w:style w:type="character" w:customStyle="1" w:styleId="Heading2Char">
    <w:name w:val="Heading 2 Char"/>
    <w:basedOn w:val="DefaultParagraphFont"/>
    <w:link w:val="Heading2"/>
    <w:uiPriority w:val="9"/>
    <w:rsid w:val="008310AF"/>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character" w:styleId="PageNumber">
    <w:name w:val="page number"/>
    <w:basedOn w:val="DefaultParagraphFont"/>
    <w:uiPriority w:val="99"/>
    <w:semiHidden/>
    <w:unhideWhenUsed/>
    <w:rsid w:val="00797A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deakin.edu.au/__data/assets/pdf_file/0009/2236752/Deakin-guide-to-APA7.pdf"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5" ma:contentTypeDescription="Create a new document." ma:contentTypeScope="" ma:versionID="0c673a10add6e63b3283d8a0a8601286">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077879bd9718e9fd2a15ec01f3bbb7aa"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3.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customXml/itemProps4.xml><?xml version="1.0" encoding="utf-8"?>
<ds:datastoreItem xmlns:ds="http://schemas.openxmlformats.org/officeDocument/2006/customXml" ds:itemID="{78E3FF7C-01D2-4727-8E10-DD2D70C10330}">
  <ds:schemaRefs>
    <ds:schemaRef ds:uri="http://schemas.openxmlformats.org/officeDocument/2006/bibliography"/>
  </ds:schemaRefs>
</ds:datastoreItem>
</file>

<file path=customXml/itemProps5.xml><?xml version="1.0" encoding="utf-8"?>
<ds:datastoreItem xmlns:ds="http://schemas.openxmlformats.org/officeDocument/2006/customXml" ds:itemID="{EC7E9454-EB88-4518-83AB-4170CA9493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c76ce-64e7-49b1-aa08-5974f8b2a11e"/>
    <ds:schemaRef ds:uri="1109ce72-5a84-437a-bb4a-213451b79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715</Words>
  <Characters>408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overity Scan           Static Analysis Report</vt:lpstr>
    </vt:vector>
  </TitlesOfParts>
  <Company/>
  <LinksUpToDate>false</LinksUpToDate>
  <CharactersWithSpaces>4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Nicholas Mag</cp:lastModifiedBy>
  <cp:revision>2</cp:revision>
  <dcterms:created xsi:type="dcterms:W3CDTF">2023-04-02T02:05:00Z</dcterms:created>
  <dcterms:modified xsi:type="dcterms:W3CDTF">2023-04-02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